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D9EC5B" w14:textId="77777777" w:rsidR="00902E8C" w:rsidRDefault="00902E8C" w:rsidP="00E50312">
      <w:pPr>
        <w:spacing w:after="0"/>
        <w:rPr>
          <w:b/>
          <w:bCs/>
        </w:rPr>
      </w:pPr>
    </w:p>
    <w:p w14:paraId="137D0730" w14:textId="484D3932" w:rsidR="005A3AC6" w:rsidRPr="006003D3" w:rsidRDefault="005A3AC6" w:rsidP="00E50312">
      <w:pPr>
        <w:spacing w:after="0"/>
        <w:rPr>
          <w:b/>
          <w:bCs/>
          <w:sz w:val="24"/>
          <w:szCs w:val="24"/>
        </w:rPr>
      </w:pPr>
      <w:r w:rsidRPr="006003D3">
        <w:rPr>
          <w:b/>
          <w:bCs/>
          <w:sz w:val="24"/>
          <w:szCs w:val="24"/>
        </w:rPr>
        <w:t>PRILOG</w:t>
      </w:r>
      <w:r w:rsidR="00584D81" w:rsidRPr="006003D3">
        <w:rPr>
          <w:b/>
          <w:bCs/>
          <w:sz w:val="24"/>
          <w:szCs w:val="24"/>
        </w:rPr>
        <w:t>A 1</w:t>
      </w:r>
    </w:p>
    <w:p w14:paraId="1DF7AD3D" w14:textId="77777777" w:rsidR="00584D81" w:rsidRDefault="00584D81" w:rsidP="005A3AC6">
      <w:pPr>
        <w:spacing w:after="0"/>
        <w:jc w:val="both"/>
      </w:pPr>
    </w:p>
    <w:p w14:paraId="165F6736" w14:textId="77777777" w:rsidR="00584D81" w:rsidRDefault="00584D81" w:rsidP="005A3AC6">
      <w:pPr>
        <w:spacing w:after="0"/>
        <w:jc w:val="both"/>
      </w:pPr>
    </w:p>
    <w:p w14:paraId="3E896559" w14:textId="7EEB5126" w:rsidR="005A3AC6" w:rsidRDefault="007D3777" w:rsidP="005A3AC6">
      <w:pPr>
        <w:spacing w:after="0"/>
        <w:jc w:val="both"/>
      </w:pPr>
      <w:r>
        <w:rPr>
          <w:b/>
          <w:bCs/>
        </w:rPr>
        <w:t>Prijava</w:t>
      </w:r>
      <w:r w:rsidR="005A3AC6" w:rsidRPr="00584D81">
        <w:rPr>
          <w:b/>
          <w:bCs/>
        </w:rPr>
        <w:t xml:space="preserve"> na razpis za sofinanciranje</w:t>
      </w:r>
      <w:r w:rsidR="005A3AC6" w:rsidRPr="000320B3">
        <w:t xml:space="preserve"> </w:t>
      </w:r>
      <w:r w:rsidR="005A3AC6" w:rsidRPr="005D4ABB">
        <w:rPr>
          <w:b/>
          <w:bCs/>
        </w:rPr>
        <w:t>vključevanj</w:t>
      </w:r>
      <w:r w:rsidR="005A3AC6">
        <w:rPr>
          <w:b/>
          <w:bCs/>
        </w:rPr>
        <w:t>a</w:t>
      </w:r>
      <w:r w:rsidR="005A3AC6" w:rsidRPr="005D4ABB">
        <w:rPr>
          <w:b/>
          <w:bCs/>
        </w:rPr>
        <w:t xml:space="preserve"> </w:t>
      </w:r>
      <w:proofErr w:type="spellStart"/>
      <w:r w:rsidR="005A3AC6" w:rsidRPr="005D4ABB">
        <w:rPr>
          <w:b/>
          <w:bCs/>
        </w:rPr>
        <w:t>somentorjev</w:t>
      </w:r>
      <w:proofErr w:type="spellEnd"/>
      <w:r w:rsidR="005A3AC6" w:rsidRPr="005D4ABB">
        <w:rPr>
          <w:b/>
          <w:bCs/>
        </w:rPr>
        <w:t xml:space="preserve"> iz tujine pri doktoratih</w:t>
      </w:r>
    </w:p>
    <w:p w14:paraId="6AE7EAF5" w14:textId="77777777" w:rsidR="00E53E2F" w:rsidRDefault="00E53E2F" w:rsidP="00CC6D05">
      <w:pPr>
        <w:spacing w:after="0"/>
        <w:jc w:val="both"/>
      </w:pPr>
    </w:p>
    <w:p w14:paraId="1A6A63CA" w14:textId="77777777" w:rsidR="009A4089" w:rsidRDefault="009A4089" w:rsidP="009A4089">
      <w:pPr>
        <w:spacing w:after="0"/>
        <w:jc w:val="both"/>
      </w:pPr>
    </w:p>
    <w:p w14:paraId="00413C36" w14:textId="2E393617" w:rsidR="009A4089" w:rsidRDefault="003939FE" w:rsidP="009A4089">
      <w:pPr>
        <w:spacing w:after="0"/>
        <w:jc w:val="both"/>
      </w:pPr>
      <w:r>
        <w:t>Fakulteta: ______________________________________</w:t>
      </w:r>
    </w:p>
    <w:p w14:paraId="5EA02967" w14:textId="77777777" w:rsidR="003939FE" w:rsidRDefault="003939FE" w:rsidP="009A4089">
      <w:pPr>
        <w:spacing w:after="0"/>
        <w:jc w:val="both"/>
      </w:pPr>
    </w:p>
    <w:p w14:paraId="61AF8A5A" w14:textId="50165C06" w:rsidR="009A4089" w:rsidRDefault="009A4089" w:rsidP="009A4089">
      <w:pPr>
        <w:spacing w:after="0"/>
        <w:jc w:val="both"/>
      </w:pPr>
      <w:r>
        <w:t xml:space="preserve">Naziv </w:t>
      </w:r>
      <w:r w:rsidR="003939FE">
        <w:t>doktorskega študijskega</w:t>
      </w:r>
      <w:r>
        <w:t xml:space="preserve"> programa</w:t>
      </w:r>
      <w:r w:rsidR="003939FE">
        <w:t>: __________________________________________</w:t>
      </w:r>
      <w:r w:rsidR="00886463">
        <w:t>_____</w:t>
      </w:r>
      <w:r w:rsidR="004D362D">
        <w:t>__</w:t>
      </w:r>
    </w:p>
    <w:p w14:paraId="265B9B61" w14:textId="77777777" w:rsidR="009A4089" w:rsidRDefault="009A4089" w:rsidP="009A4089">
      <w:pPr>
        <w:spacing w:after="0"/>
        <w:jc w:val="both"/>
      </w:pPr>
    </w:p>
    <w:p w14:paraId="0379B793" w14:textId="0145CAA6" w:rsidR="009A4089" w:rsidRDefault="003939FE" w:rsidP="009A4089">
      <w:pPr>
        <w:spacing w:after="0"/>
        <w:jc w:val="both"/>
      </w:pPr>
      <w:r>
        <w:t xml:space="preserve">Ime in priimek </w:t>
      </w:r>
      <w:r w:rsidR="00F7304E">
        <w:t xml:space="preserve">doktorske </w:t>
      </w:r>
      <w:r>
        <w:t>študent</w:t>
      </w:r>
      <w:r w:rsidR="007D3777">
        <w:t>ke, študenta</w:t>
      </w:r>
      <w:r w:rsidR="00F7304E">
        <w:t>: _____________________________________</w:t>
      </w:r>
      <w:r w:rsidR="004D362D">
        <w:t>________</w:t>
      </w:r>
    </w:p>
    <w:p w14:paraId="6F842F0F" w14:textId="77777777" w:rsidR="009A4089" w:rsidRDefault="009A4089" w:rsidP="009A4089">
      <w:pPr>
        <w:spacing w:after="0"/>
        <w:jc w:val="both"/>
      </w:pPr>
    </w:p>
    <w:p w14:paraId="34ABADB4" w14:textId="1CBE01BE" w:rsidR="009A4089" w:rsidRDefault="00F7304E" w:rsidP="009A4089">
      <w:pPr>
        <w:spacing w:after="0"/>
        <w:jc w:val="both"/>
      </w:pPr>
      <w:r>
        <w:t xml:space="preserve">Letnik študija: </w:t>
      </w:r>
      <w:r w:rsidR="00664560">
        <w:t>______________________</w:t>
      </w:r>
    </w:p>
    <w:p w14:paraId="2E157354" w14:textId="77777777" w:rsidR="00664560" w:rsidRDefault="00664560" w:rsidP="009A4089">
      <w:pPr>
        <w:spacing w:after="0"/>
        <w:jc w:val="both"/>
      </w:pPr>
    </w:p>
    <w:p w14:paraId="06E82716" w14:textId="6405CF6F" w:rsidR="00664560" w:rsidRDefault="00664560" w:rsidP="00664560">
      <w:pPr>
        <w:spacing w:after="0"/>
        <w:jc w:val="both"/>
      </w:pPr>
      <w:r>
        <w:t xml:space="preserve">Ime, priimek </w:t>
      </w:r>
      <w:r w:rsidR="00382E1F">
        <w:t xml:space="preserve">in naziv </w:t>
      </w:r>
      <w:proofErr w:type="spellStart"/>
      <w:r w:rsidR="00E766EE">
        <w:t>somentorice</w:t>
      </w:r>
      <w:proofErr w:type="spellEnd"/>
      <w:r w:rsidR="005F58DA">
        <w:t xml:space="preserve">, </w:t>
      </w:r>
      <w:proofErr w:type="spellStart"/>
      <w:r w:rsidR="00E766EE">
        <w:t>somentorja</w:t>
      </w:r>
      <w:proofErr w:type="spellEnd"/>
      <w:r>
        <w:t xml:space="preserve"> iz tujine: ___________________________________</w:t>
      </w:r>
      <w:r w:rsidR="004D362D">
        <w:t>__</w:t>
      </w:r>
    </w:p>
    <w:p w14:paraId="16B6395D" w14:textId="77777777" w:rsidR="009A4089" w:rsidRDefault="009A4089" w:rsidP="009A4089">
      <w:pPr>
        <w:spacing w:after="0"/>
        <w:jc w:val="both"/>
      </w:pPr>
    </w:p>
    <w:p w14:paraId="49E3E56B" w14:textId="4DF3CDA9" w:rsidR="009A4089" w:rsidRDefault="00664560" w:rsidP="009A4089">
      <w:pPr>
        <w:spacing w:after="0"/>
        <w:jc w:val="both"/>
      </w:pPr>
      <w:r>
        <w:t xml:space="preserve">Država in </w:t>
      </w:r>
      <w:r w:rsidR="00382E1F">
        <w:t xml:space="preserve">institucija, iz katere prihaja </w:t>
      </w:r>
      <w:proofErr w:type="spellStart"/>
      <w:r w:rsidR="00310521">
        <w:t>somentorica</w:t>
      </w:r>
      <w:proofErr w:type="spellEnd"/>
      <w:r w:rsidR="00310521">
        <w:t xml:space="preserve">, </w:t>
      </w:r>
      <w:proofErr w:type="spellStart"/>
      <w:r w:rsidR="00382E1F">
        <w:t>somentor</w:t>
      </w:r>
      <w:proofErr w:type="spellEnd"/>
      <w:r w:rsidR="00382E1F">
        <w:rPr>
          <w:rStyle w:val="Sprotnaopomba-sklic"/>
        </w:rPr>
        <w:footnoteReference w:id="1"/>
      </w:r>
      <w:r w:rsidR="00382E1F">
        <w:t>: ____________________________</w:t>
      </w:r>
      <w:r w:rsidR="00310521">
        <w:t>_</w:t>
      </w:r>
      <w:r w:rsidR="00382E1F">
        <w:t>_</w:t>
      </w:r>
      <w:r w:rsidR="004D362D">
        <w:t>__</w:t>
      </w:r>
    </w:p>
    <w:p w14:paraId="7A89EACD" w14:textId="77777777" w:rsidR="00642518" w:rsidRDefault="00642518" w:rsidP="009A4089">
      <w:pPr>
        <w:spacing w:after="0"/>
        <w:jc w:val="both"/>
      </w:pPr>
    </w:p>
    <w:p w14:paraId="60CCA22C" w14:textId="30C249B5" w:rsidR="003629E2" w:rsidRDefault="003629E2" w:rsidP="003629E2">
      <w:pPr>
        <w:spacing w:after="0"/>
        <w:jc w:val="both"/>
      </w:pPr>
      <w:r>
        <w:t xml:space="preserve">Doktorska tema in </w:t>
      </w:r>
      <w:proofErr w:type="spellStart"/>
      <w:r w:rsidR="00E766EE">
        <w:t>somentorica</w:t>
      </w:r>
      <w:proofErr w:type="spellEnd"/>
      <w:r w:rsidR="005F58DA">
        <w:t xml:space="preserve">, </w:t>
      </w:r>
      <w:proofErr w:type="spellStart"/>
      <w:r w:rsidR="00E766EE">
        <w:t>somentor</w:t>
      </w:r>
      <w:proofErr w:type="spellEnd"/>
      <w:r w:rsidR="00586039">
        <w:t xml:space="preserve"> iz tujine</w:t>
      </w:r>
      <w:r>
        <w:t xml:space="preserve"> sta bila v letu 202</w:t>
      </w:r>
      <w:r w:rsidR="00DE1A83">
        <w:t>6</w:t>
      </w:r>
      <w:r>
        <w:t xml:space="preserve"> potrjena na Senatu UM: </w:t>
      </w:r>
      <w:r w:rsidR="005F58DA">
        <w:t xml:space="preserve"> </w:t>
      </w:r>
      <w:r>
        <w:tab/>
        <w:t>Da</w:t>
      </w:r>
      <w:r>
        <w:tab/>
      </w:r>
      <w:r>
        <w:tab/>
      </w:r>
      <w:r w:rsidR="005F58DA">
        <w:t xml:space="preserve">   </w:t>
      </w:r>
      <w:r>
        <w:t>Ne</w:t>
      </w:r>
      <w:r w:rsidR="517E210D">
        <w:t xml:space="preserve"> (tema potrjena v preteklih letih)</w:t>
      </w:r>
    </w:p>
    <w:p w14:paraId="04B4AED6" w14:textId="2324CC59" w:rsidR="0AD0D1E8" w:rsidRDefault="0AD0D1E8" w:rsidP="0AD0D1E8">
      <w:pPr>
        <w:spacing w:after="0"/>
        <w:jc w:val="both"/>
      </w:pPr>
    </w:p>
    <w:p w14:paraId="194E3CAE" w14:textId="5FBCAEB9" w:rsidR="0AD0D1E8" w:rsidRDefault="0AD0D1E8" w:rsidP="0AD0D1E8">
      <w:pPr>
        <w:spacing w:after="0"/>
        <w:jc w:val="both"/>
      </w:pPr>
    </w:p>
    <w:p w14:paraId="31E542BB" w14:textId="77777777" w:rsidR="004D405A" w:rsidRDefault="004D405A" w:rsidP="009A4089">
      <w:pPr>
        <w:spacing w:after="0"/>
        <w:jc w:val="both"/>
      </w:pPr>
    </w:p>
    <w:p w14:paraId="2433D652" w14:textId="509487CE" w:rsidR="00791644" w:rsidRDefault="00791644" w:rsidP="00791644">
      <w:pPr>
        <w:spacing w:after="0"/>
        <w:jc w:val="both"/>
      </w:pPr>
      <w:r>
        <w:t xml:space="preserve">Izjavljamo, da </w:t>
      </w:r>
      <w:r w:rsidR="00F12509">
        <w:t>bodo prejeta sredstva namensko porabljena in da</w:t>
      </w:r>
      <w:r w:rsidR="00584D81">
        <w:t xml:space="preserve"> se</w:t>
      </w:r>
      <w:r w:rsidR="00F12509">
        <w:t xml:space="preserve"> </w:t>
      </w:r>
      <w:r>
        <w:t>stroški zgoraj navedenih aktivnosti ne bodo dvojno financira</w:t>
      </w:r>
      <w:r w:rsidR="00323089">
        <w:t>l</w:t>
      </w:r>
      <w:r>
        <w:t>i.</w:t>
      </w:r>
    </w:p>
    <w:p w14:paraId="73B1E080" w14:textId="77777777" w:rsidR="00791644" w:rsidRDefault="00791644" w:rsidP="00791644">
      <w:pPr>
        <w:spacing w:after="0"/>
        <w:jc w:val="both"/>
      </w:pPr>
    </w:p>
    <w:p w14:paraId="638B4A80" w14:textId="77777777" w:rsidR="00B0370A" w:rsidRPr="004342BC" w:rsidRDefault="00B0370A" w:rsidP="00B0370A">
      <w:pPr>
        <w:spacing w:after="0"/>
        <w:jc w:val="both"/>
      </w:pPr>
      <w:r w:rsidRPr="004342BC">
        <w:t xml:space="preserve">Doktorska študentka, študent je seznanjen s prijavo fakultete na razpis za sofinanciranje vključevanja </w:t>
      </w:r>
      <w:proofErr w:type="spellStart"/>
      <w:r w:rsidRPr="004342BC">
        <w:t>somentorjev</w:t>
      </w:r>
      <w:proofErr w:type="spellEnd"/>
      <w:r w:rsidRPr="004342BC">
        <w:t xml:space="preserve"> iz tujine pri doktoratih.</w:t>
      </w:r>
    </w:p>
    <w:p w14:paraId="3D89B6D8" w14:textId="77777777" w:rsidR="00886463" w:rsidRDefault="00886463" w:rsidP="00791644">
      <w:pPr>
        <w:spacing w:after="0"/>
        <w:jc w:val="both"/>
      </w:pPr>
    </w:p>
    <w:p w14:paraId="79594F17" w14:textId="77777777" w:rsidR="00886463" w:rsidRDefault="00886463" w:rsidP="00791644">
      <w:pPr>
        <w:spacing w:after="0"/>
        <w:jc w:val="both"/>
      </w:pPr>
    </w:p>
    <w:p w14:paraId="09FE911B" w14:textId="673863CB" w:rsidR="00791644" w:rsidRDefault="00791644" w:rsidP="00791644">
      <w:pPr>
        <w:spacing w:after="0"/>
        <w:jc w:val="both"/>
      </w:pPr>
      <w:r>
        <w:t>Kraj in datum:</w:t>
      </w:r>
    </w:p>
    <w:p w14:paraId="06115D01" w14:textId="77777777" w:rsidR="00791644" w:rsidRDefault="00791644" w:rsidP="00791644">
      <w:pPr>
        <w:spacing w:after="0"/>
        <w:jc w:val="both"/>
      </w:pPr>
    </w:p>
    <w:p w14:paraId="44E5CBDE" w14:textId="77777777" w:rsidR="00791644" w:rsidRDefault="00791644" w:rsidP="00791644">
      <w:pPr>
        <w:spacing w:after="0"/>
        <w:jc w:val="both"/>
      </w:pPr>
    </w:p>
    <w:p w14:paraId="01B9ABB3" w14:textId="77777777" w:rsidR="00791644" w:rsidRDefault="00791644" w:rsidP="00886463">
      <w:pPr>
        <w:spacing w:after="0"/>
        <w:jc w:val="right"/>
      </w:pPr>
      <w:r>
        <w:t xml:space="preserve">Ime in priimek odgovorne osebe, dekan </w:t>
      </w:r>
    </w:p>
    <w:p w14:paraId="572171A9" w14:textId="77777777" w:rsidR="00791644" w:rsidRDefault="00791644" w:rsidP="00886463">
      <w:pPr>
        <w:spacing w:after="0"/>
        <w:jc w:val="right"/>
      </w:pPr>
    </w:p>
    <w:p w14:paraId="19C6C95C" w14:textId="4AFC965E" w:rsidR="00791644" w:rsidRDefault="00791644" w:rsidP="00886463">
      <w:pPr>
        <w:spacing w:after="0"/>
        <w:jc w:val="right"/>
      </w:pPr>
      <w:r>
        <w:t>Podpis in žig ___________________________________</w:t>
      </w:r>
    </w:p>
    <w:p w14:paraId="5EFD7AE8" w14:textId="77777777" w:rsidR="00645353" w:rsidRPr="000320B3" w:rsidRDefault="00645353" w:rsidP="009A34AC">
      <w:pPr>
        <w:spacing w:after="0"/>
      </w:pPr>
    </w:p>
    <w:sectPr w:rsidR="00645353" w:rsidRPr="000320B3" w:rsidSect="000C1126">
      <w:headerReference w:type="default" r:id="rId8"/>
      <w:headerReference w:type="first" r:id="rId9"/>
      <w:footerReference w:type="first" r:id="rId10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9675C3" w14:textId="77777777" w:rsidR="004D3E39" w:rsidRDefault="004D3E39" w:rsidP="00825AC5">
      <w:pPr>
        <w:spacing w:after="0" w:line="240" w:lineRule="auto"/>
      </w:pPr>
      <w:r>
        <w:separator/>
      </w:r>
    </w:p>
  </w:endnote>
  <w:endnote w:type="continuationSeparator" w:id="0">
    <w:p w14:paraId="5986F5F9" w14:textId="77777777" w:rsidR="004D3E39" w:rsidRDefault="004D3E39" w:rsidP="00825A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277E9D" w14:textId="77777777" w:rsidR="00004A9B" w:rsidRPr="00434115" w:rsidRDefault="00004A9B" w:rsidP="00004A9B">
    <w:pPr>
      <w:pStyle w:val="Noga"/>
      <w:rPr>
        <w:sz w:val="17"/>
        <w:szCs w:val="17"/>
      </w:rPr>
    </w:pPr>
    <w:r w:rsidRPr="00434115">
      <w:rPr>
        <w:color w:val="006A8E"/>
        <w:sz w:val="17"/>
        <w:szCs w:val="17"/>
      </w:rPr>
      <w:t xml:space="preserve">www.um.si | rektorat@um.si | t.: +386 2 235 5280 | </w:t>
    </w:r>
    <w:proofErr w:type="spellStart"/>
    <w:r w:rsidRPr="00434115">
      <w:rPr>
        <w:color w:val="006A8E"/>
        <w:sz w:val="17"/>
        <w:szCs w:val="17"/>
      </w:rPr>
      <w:t>f.</w:t>
    </w:r>
    <w:proofErr w:type="spellEnd"/>
    <w:r w:rsidRPr="00434115">
      <w:rPr>
        <w:color w:val="006A8E"/>
        <w:sz w:val="17"/>
        <w:szCs w:val="17"/>
      </w:rPr>
      <w:t xml:space="preserve">: +386 2 235 5211 I </w:t>
    </w:r>
    <w:proofErr w:type="spellStart"/>
    <w:r w:rsidRPr="00434115">
      <w:rPr>
        <w:color w:val="006A8E"/>
        <w:sz w:val="17"/>
        <w:szCs w:val="17"/>
      </w:rPr>
      <w:t>trr</w:t>
    </w:r>
    <w:proofErr w:type="spellEnd"/>
    <w:r w:rsidRPr="00434115">
      <w:rPr>
        <w:color w:val="006A8E"/>
        <w:sz w:val="17"/>
        <w:szCs w:val="17"/>
      </w:rPr>
      <w:t>: SI56 0110 0603 0709 059 | id DDV: SI 716 74705</w:t>
    </w:r>
  </w:p>
  <w:p w14:paraId="5FCA7CED" w14:textId="77777777" w:rsidR="00004A9B" w:rsidRDefault="00004A9B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E8D533" w14:textId="77777777" w:rsidR="004D3E39" w:rsidRDefault="004D3E39" w:rsidP="00825AC5">
      <w:pPr>
        <w:spacing w:after="0" w:line="240" w:lineRule="auto"/>
      </w:pPr>
      <w:r>
        <w:separator/>
      </w:r>
    </w:p>
  </w:footnote>
  <w:footnote w:type="continuationSeparator" w:id="0">
    <w:p w14:paraId="1C6560F0" w14:textId="77777777" w:rsidR="004D3E39" w:rsidRDefault="004D3E39" w:rsidP="00825AC5">
      <w:pPr>
        <w:spacing w:after="0" w:line="240" w:lineRule="auto"/>
      </w:pPr>
      <w:r>
        <w:continuationSeparator/>
      </w:r>
    </w:p>
  </w:footnote>
  <w:footnote w:id="1">
    <w:p w14:paraId="03322CE8" w14:textId="04D8A0EF" w:rsidR="00382E1F" w:rsidRPr="00382E1F" w:rsidRDefault="00382E1F" w:rsidP="00382E1F">
      <w:pPr>
        <w:spacing w:after="0"/>
        <w:jc w:val="both"/>
        <w:rPr>
          <w:sz w:val="20"/>
          <w:szCs w:val="20"/>
        </w:rPr>
      </w:pPr>
      <w:r w:rsidRPr="00382E1F">
        <w:rPr>
          <w:rStyle w:val="Sprotnaopomba-sklic"/>
          <w:sz w:val="20"/>
          <w:szCs w:val="20"/>
        </w:rPr>
        <w:footnoteRef/>
      </w:r>
      <w:r w:rsidRPr="00382E1F">
        <w:rPr>
          <w:sz w:val="20"/>
          <w:szCs w:val="20"/>
        </w:rPr>
        <w:t xml:space="preserve"> </w:t>
      </w:r>
      <w:proofErr w:type="spellStart"/>
      <w:r w:rsidR="003629E2" w:rsidRPr="003629E2">
        <w:rPr>
          <w:sz w:val="20"/>
          <w:szCs w:val="20"/>
        </w:rPr>
        <w:t>Somentor</w:t>
      </w:r>
      <w:proofErr w:type="spellEnd"/>
      <w:r w:rsidR="003629E2" w:rsidRPr="003629E2">
        <w:rPr>
          <w:sz w:val="20"/>
          <w:szCs w:val="20"/>
        </w:rPr>
        <w:t xml:space="preserve"> iz tujine mora izpolnjevati pogoje za </w:t>
      </w:r>
      <w:proofErr w:type="spellStart"/>
      <w:r w:rsidR="003629E2" w:rsidRPr="003629E2">
        <w:rPr>
          <w:sz w:val="20"/>
          <w:szCs w:val="20"/>
        </w:rPr>
        <w:t>somentorja</w:t>
      </w:r>
      <w:proofErr w:type="spellEnd"/>
      <w:r w:rsidR="003629E2" w:rsidRPr="003629E2">
        <w:rPr>
          <w:sz w:val="20"/>
          <w:szCs w:val="20"/>
        </w:rPr>
        <w:t xml:space="preserve"> v skladu s Pravilnikom o doktorskem študiju na UM in biti zaposlen na tuji visokošolski ali raziskovalni instituciji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AB8926" w14:textId="26AF4507" w:rsidR="008A1080" w:rsidRDefault="008A1080">
    <w:pPr>
      <w:pStyle w:val="Glava"/>
    </w:pPr>
    <w:r>
      <w:rPr>
        <w:noProof/>
        <w:lang w:eastAsia="sl-SI"/>
      </w:rPr>
      <w:drawing>
        <wp:anchor distT="0" distB="0" distL="114300" distR="114300" simplePos="0" relativeHeight="251663360" behindDoc="0" locked="0" layoutInCell="1" allowOverlap="1" wp14:anchorId="2E102337" wp14:editId="53660DEB">
          <wp:simplePos x="0" y="0"/>
          <wp:positionH relativeFrom="column">
            <wp:posOffset>2434590</wp:posOffset>
          </wp:positionH>
          <wp:positionV relativeFrom="paragraph">
            <wp:posOffset>-259715</wp:posOffset>
          </wp:positionV>
          <wp:extent cx="1198880" cy="708025"/>
          <wp:effectExtent l="0" t="0" r="1270" b="0"/>
          <wp:wrapNone/>
          <wp:docPr id="1767106685" name="Slika 1767106685" descr="Domov">
            <a:hlinkClick xmlns:a="http://schemas.openxmlformats.org/drawingml/2006/main" r:id="rId1"/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lika 2" descr="Domov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8880" cy="708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68F9590" w14:textId="0D30C6C4" w:rsidR="00902E8C" w:rsidRDefault="008A1080" w:rsidP="008A1080">
    <w:pPr>
      <w:pStyle w:val="Glava"/>
      <w:tabs>
        <w:tab w:val="clear" w:pos="4536"/>
        <w:tab w:val="clear" w:pos="9072"/>
        <w:tab w:val="left" w:pos="1452"/>
      </w:tabs>
    </w:pPr>
    <w:r>
      <w:tab/>
    </w:r>
  </w:p>
  <w:p w14:paraId="5210284D" w14:textId="77777777" w:rsidR="008A1080" w:rsidRDefault="008A1080" w:rsidP="008A1080">
    <w:pPr>
      <w:pStyle w:val="Glava"/>
      <w:tabs>
        <w:tab w:val="clear" w:pos="4536"/>
        <w:tab w:val="clear" w:pos="9072"/>
        <w:tab w:val="left" w:pos="1452"/>
      </w:tabs>
    </w:pPr>
  </w:p>
  <w:p w14:paraId="475E6BCF" w14:textId="77777777" w:rsidR="008A1080" w:rsidRDefault="008A1080" w:rsidP="008A1080">
    <w:pPr>
      <w:pStyle w:val="Glava"/>
      <w:tabs>
        <w:tab w:val="clear" w:pos="4536"/>
        <w:tab w:val="clear" w:pos="9072"/>
        <w:tab w:val="left" w:pos="1452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79A879" w14:textId="77777777" w:rsidR="00004A9B" w:rsidRDefault="00004A9B" w:rsidP="00004A9B">
    <w:pPr>
      <w:pStyle w:val="Glava"/>
      <w:jc w:val="center"/>
    </w:pPr>
    <w:r>
      <w:rPr>
        <w:noProof/>
        <w:lang w:eastAsia="sl-SI"/>
      </w:rPr>
      <w:drawing>
        <wp:inline distT="0" distB="0" distL="0" distR="0" wp14:anchorId="0A80D3EF" wp14:editId="0B4F3472">
          <wp:extent cx="899795" cy="511175"/>
          <wp:effectExtent l="0" t="0" r="0" b="3175"/>
          <wp:docPr id="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892" t="3389" r="3140" b="5222"/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511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3411D6C" w14:textId="77777777" w:rsidR="00004A9B" w:rsidRPr="00B02A70" w:rsidRDefault="00004A9B" w:rsidP="00004A9B">
    <w:pPr>
      <w:pStyle w:val="Glava"/>
      <w:jc w:val="center"/>
      <w:rPr>
        <w:sz w:val="12"/>
      </w:rPr>
    </w:pPr>
  </w:p>
  <w:p w14:paraId="34128E8E" w14:textId="77777777" w:rsidR="00004A9B" w:rsidRDefault="00004A9B" w:rsidP="00004A9B">
    <w:pPr>
      <w:pStyle w:val="Glava"/>
      <w:tabs>
        <w:tab w:val="clear" w:pos="4536"/>
        <w:tab w:val="clear" w:pos="9072"/>
      </w:tabs>
      <w:jc w:val="center"/>
      <w:rPr>
        <w:color w:val="006A8E"/>
        <w:sz w:val="18"/>
      </w:rPr>
    </w:pPr>
    <w:r>
      <w:rPr>
        <w:noProof/>
        <w:color w:val="006A8E"/>
        <w:sz w:val="18"/>
        <w:lang w:eastAsia="sl-SI"/>
      </w:rPr>
      <mc:AlternateContent>
        <mc:Choice Requires="wps">
          <w:drawing>
            <wp:anchor distT="0" distB="0" distL="114300" distR="114300" simplePos="0" relativeHeight="251665408" behindDoc="1" locked="0" layoutInCell="1" allowOverlap="0" wp14:anchorId="789BAADD" wp14:editId="06F6DBFF">
              <wp:simplePos x="0" y="0"/>
              <wp:positionH relativeFrom="column">
                <wp:align>center</wp:align>
              </wp:positionH>
              <wp:positionV relativeFrom="paragraph">
                <wp:posOffset>46990</wp:posOffset>
              </wp:positionV>
              <wp:extent cx="1749425" cy="0"/>
              <wp:effectExtent l="9525" t="8890" r="12700" b="10160"/>
              <wp:wrapTight wrapText="bothSides">
                <wp:wrapPolygon edited="0">
                  <wp:start x="0" y="-2147483648"/>
                  <wp:lineTo x="0" y="-2147483648"/>
                  <wp:lineTo x="188" y="-2147483648"/>
                  <wp:lineTo x="188" y="-2147483648"/>
                  <wp:lineTo x="0" y="-2147483648"/>
                </wp:wrapPolygon>
              </wp:wrapTight>
              <wp:docPr id="2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749425" cy="0"/>
                      </a:xfrm>
                      <a:prstGeom prst="straightConnector1">
                        <a:avLst/>
                      </a:prstGeom>
                      <a:noFill/>
                      <a:ln w="6350">
                        <a:solidFill>
                          <a:srgbClr val="006A8E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76B6AAF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2" o:spid="_x0000_s1026" type="#_x0000_t32" style="position:absolute;margin-left:0;margin-top:3.7pt;width:137.75pt;height:0;z-index:-251651072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" o:allowoverlap="f" strokecolor="#006a8e" strokeweight=".5pt">
              <w10:wrap type="tight"/>
            </v:shape>
          </w:pict>
        </mc:Fallback>
      </mc:AlternateContent>
    </w:r>
  </w:p>
  <w:p w14:paraId="4347612E" w14:textId="55127923" w:rsidR="00294ECC" w:rsidRPr="00004A9B" w:rsidRDefault="00004A9B" w:rsidP="00004A9B">
    <w:pPr>
      <w:pStyle w:val="Glava"/>
      <w:tabs>
        <w:tab w:val="clear" w:pos="4536"/>
        <w:tab w:val="clear" w:pos="9072"/>
      </w:tabs>
      <w:jc w:val="center"/>
      <w:rPr>
        <w:color w:val="006A8E"/>
        <w:sz w:val="24"/>
      </w:rPr>
    </w:pPr>
    <w:r w:rsidRPr="00976774">
      <w:rPr>
        <w:color w:val="006A8E"/>
        <w:sz w:val="18"/>
      </w:rPr>
      <w:t>Slomškov trg 15</w:t>
    </w:r>
    <w:r>
      <w:rPr>
        <w:color w:val="006A8E"/>
        <w:sz w:val="18"/>
      </w:rPr>
      <w:br/>
      <w:t>2000 Maribor, Slovenija</w:t>
    </w:r>
  </w:p>
  <w:p w14:paraId="2D847D93" w14:textId="4D419CA6" w:rsidR="007B3566" w:rsidRPr="002E67E7" w:rsidRDefault="007B3566" w:rsidP="007B3566">
    <w:pPr>
      <w:spacing w:after="0" w:line="200" w:lineRule="exact"/>
      <w:jc w:val="both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904C40"/>
    <w:multiLevelType w:val="hybridMultilevel"/>
    <w:tmpl w:val="0636C890"/>
    <w:lvl w:ilvl="0" w:tplc="6FC8A5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7422F"/>
    <w:multiLevelType w:val="hybridMultilevel"/>
    <w:tmpl w:val="ADF89A2A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AD6557"/>
    <w:multiLevelType w:val="hybridMultilevel"/>
    <w:tmpl w:val="1BE6B93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5911D3"/>
    <w:multiLevelType w:val="hybridMultilevel"/>
    <w:tmpl w:val="CAE42184"/>
    <w:lvl w:ilvl="0" w:tplc="122A3D5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6F5293"/>
    <w:multiLevelType w:val="hybridMultilevel"/>
    <w:tmpl w:val="411E93FC"/>
    <w:lvl w:ilvl="0" w:tplc="CD802CCA">
      <w:numFmt w:val="bullet"/>
      <w:lvlText w:val="―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887A21"/>
    <w:multiLevelType w:val="hybridMultilevel"/>
    <w:tmpl w:val="0F9C4E3A"/>
    <w:lvl w:ilvl="0" w:tplc="CD802CCA">
      <w:numFmt w:val="bullet"/>
      <w:lvlText w:val="―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E143A9"/>
    <w:multiLevelType w:val="hybridMultilevel"/>
    <w:tmpl w:val="EF46196A"/>
    <w:lvl w:ilvl="0" w:tplc="CD802CCA">
      <w:numFmt w:val="bullet"/>
      <w:lvlText w:val="―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9238DD"/>
    <w:multiLevelType w:val="hybridMultilevel"/>
    <w:tmpl w:val="89588A38"/>
    <w:lvl w:ilvl="0" w:tplc="6CA0D25C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EB5796"/>
    <w:multiLevelType w:val="hybridMultilevel"/>
    <w:tmpl w:val="3F9A592E"/>
    <w:lvl w:ilvl="0" w:tplc="3A2031B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F80F4A"/>
    <w:multiLevelType w:val="hybridMultilevel"/>
    <w:tmpl w:val="26342620"/>
    <w:lvl w:ilvl="0" w:tplc="19621E98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1C0047"/>
    <w:multiLevelType w:val="hybridMultilevel"/>
    <w:tmpl w:val="467A3B3C"/>
    <w:lvl w:ilvl="0" w:tplc="67BC263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FF2252"/>
    <w:multiLevelType w:val="hybridMultilevel"/>
    <w:tmpl w:val="36C8E4D6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196CD3"/>
    <w:multiLevelType w:val="hybridMultilevel"/>
    <w:tmpl w:val="DF6CDC96"/>
    <w:lvl w:ilvl="0" w:tplc="CD802CCA">
      <w:numFmt w:val="bullet"/>
      <w:lvlText w:val="―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A028E8"/>
    <w:multiLevelType w:val="hybridMultilevel"/>
    <w:tmpl w:val="01C0682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E35972"/>
    <w:multiLevelType w:val="hybridMultilevel"/>
    <w:tmpl w:val="F5160D78"/>
    <w:lvl w:ilvl="0" w:tplc="5CC09CB2">
      <w:numFmt w:val="bullet"/>
      <w:lvlText w:val="–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BD272C"/>
    <w:multiLevelType w:val="hybridMultilevel"/>
    <w:tmpl w:val="12C468A2"/>
    <w:lvl w:ilvl="0" w:tplc="6FC8A5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FB36A2"/>
    <w:multiLevelType w:val="hybridMultilevel"/>
    <w:tmpl w:val="44FA815E"/>
    <w:lvl w:ilvl="0" w:tplc="CD802CCA">
      <w:numFmt w:val="bullet"/>
      <w:lvlText w:val="―"/>
      <w:lvlJc w:val="left"/>
      <w:pPr>
        <w:ind w:left="765" w:hanging="360"/>
      </w:pPr>
      <w:rPr>
        <w:rFonts w:ascii="Trebuchet MS" w:eastAsia="Times New Roman" w:hAnsi="Trebuchet MS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7" w15:restartNumberingAfterBreak="0">
    <w:nsid w:val="5B7E285F"/>
    <w:multiLevelType w:val="multilevel"/>
    <w:tmpl w:val="00D8CAD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638A788F"/>
    <w:multiLevelType w:val="hybridMultilevel"/>
    <w:tmpl w:val="393ABB62"/>
    <w:lvl w:ilvl="0" w:tplc="C22E0DF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F575F2"/>
    <w:multiLevelType w:val="hybridMultilevel"/>
    <w:tmpl w:val="07C45122"/>
    <w:lvl w:ilvl="0" w:tplc="CD802CCA">
      <w:numFmt w:val="bullet"/>
      <w:lvlText w:val="―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8B3527"/>
    <w:multiLevelType w:val="hybridMultilevel"/>
    <w:tmpl w:val="0F0EDEE8"/>
    <w:lvl w:ilvl="0" w:tplc="4D3C85C4">
      <w:start w:val="2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AF553F9"/>
    <w:multiLevelType w:val="hybridMultilevel"/>
    <w:tmpl w:val="6FAEFE10"/>
    <w:lvl w:ilvl="0" w:tplc="0424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A6013C"/>
    <w:multiLevelType w:val="hybridMultilevel"/>
    <w:tmpl w:val="840E85F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90016009">
    <w:abstractNumId w:val="22"/>
  </w:num>
  <w:num w:numId="2" w16cid:durableId="1636061814">
    <w:abstractNumId w:val="10"/>
  </w:num>
  <w:num w:numId="3" w16cid:durableId="887494145">
    <w:abstractNumId w:val="2"/>
  </w:num>
  <w:num w:numId="4" w16cid:durableId="66996996">
    <w:abstractNumId w:val="1"/>
  </w:num>
  <w:num w:numId="5" w16cid:durableId="1964001240">
    <w:abstractNumId w:val="11"/>
  </w:num>
  <w:num w:numId="6" w16cid:durableId="810904847">
    <w:abstractNumId w:val="21"/>
  </w:num>
  <w:num w:numId="7" w16cid:durableId="78992945">
    <w:abstractNumId w:val="13"/>
  </w:num>
  <w:num w:numId="8" w16cid:durableId="743842050">
    <w:abstractNumId w:val="20"/>
  </w:num>
  <w:num w:numId="9" w16cid:durableId="602959032">
    <w:abstractNumId w:val="3"/>
  </w:num>
  <w:num w:numId="10" w16cid:durableId="550120143">
    <w:abstractNumId w:val="18"/>
  </w:num>
  <w:num w:numId="11" w16cid:durableId="1785542801">
    <w:abstractNumId w:val="7"/>
  </w:num>
  <w:num w:numId="12" w16cid:durableId="945430348">
    <w:abstractNumId w:val="9"/>
  </w:num>
  <w:num w:numId="13" w16cid:durableId="2043898032">
    <w:abstractNumId w:val="14"/>
  </w:num>
  <w:num w:numId="14" w16cid:durableId="1957321724">
    <w:abstractNumId w:val="6"/>
  </w:num>
  <w:num w:numId="15" w16cid:durableId="565847228">
    <w:abstractNumId w:val="5"/>
  </w:num>
  <w:num w:numId="16" w16cid:durableId="1073545871">
    <w:abstractNumId w:val="17"/>
  </w:num>
  <w:num w:numId="17" w16cid:durableId="847526684">
    <w:abstractNumId w:val="19"/>
  </w:num>
  <w:num w:numId="18" w16cid:durableId="700596949">
    <w:abstractNumId w:val="12"/>
  </w:num>
  <w:num w:numId="19" w16cid:durableId="93012697">
    <w:abstractNumId w:val="0"/>
  </w:num>
  <w:num w:numId="20" w16cid:durableId="1761608294">
    <w:abstractNumId w:val="15"/>
  </w:num>
  <w:num w:numId="21" w16cid:durableId="1226262866">
    <w:abstractNumId w:val="8"/>
  </w:num>
  <w:num w:numId="22" w16cid:durableId="1888758893">
    <w:abstractNumId w:val="4"/>
  </w:num>
  <w:num w:numId="23" w16cid:durableId="176719260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NjG2MLG0NDMyMTVX0lEKTi0uzszPAykwMqoFAHZvJuktAAAA"/>
  </w:docVars>
  <w:rsids>
    <w:rsidRoot w:val="003F1D28"/>
    <w:rsid w:val="00004A9B"/>
    <w:rsid w:val="00004C02"/>
    <w:rsid w:val="00010027"/>
    <w:rsid w:val="00016231"/>
    <w:rsid w:val="00020CC4"/>
    <w:rsid w:val="00020FAE"/>
    <w:rsid w:val="00022536"/>
    <w:rsid w:val="0002446E"/>
    <w:rsid w:val="000320B3"/>
    <w:rsid w:val="00036880"/>
    <w:rsid w:val="000434B5"/>
    <w:rsid w:val="00046B06"/>
    <w:rsid w:val="00047446"/>
    <w:rsid w:val="000474D4"/>
    <w:rsid w:val="00047916"/>
    <w:rsid w:val="00051F39"/>
    <w:rsid w:val="0005595E"/>
    <w:rsid w:val="00057B1A"/>
    <w:rsid w:val="0006161B"/>
    <w:rsid w:val="000625C3"/>
    <w:rsid w:val="000645DA"/>
    <w:rsid w:val="00064A4F"/>
    <w:rsid w:val="00065BDC"/>
    <w:rsid w:val="00066662"/>
    <w:rsid w:val="00067F90"/>
    <w:rsid w:val="0007134B"/>
    <w:rsid w:val="00071621"/>
    <w:rsid w:val="000747BE"/>
    <w:rsid w:val="000761B3"/>
    <w:rsid w:val="00077949"/>
    <w:rsid w:val="000809E9"/>
    <w:rsid w:val="000818FC"/>
    <w:rsid w:val="0008362C"/>
    <w:rsid w:val="0008573C"/>
    <w:rsid w:val="00087773"/>
    <w:rsid w:val="00090187"/>
    <w:rsid w:val="00097165"/>
    <w:rsid w:val="000A22B6"/>
    <w:rsid w:val="000A7DC4"/>
    <w:rsid w:val="000B29A9"/>
    <w:rsid w:val="000B3EAA"/>
    <w:rsid w:val="000B40F0"/>
    <w:rsid w:val="000B61BF"/>
    <w:rsid w:val="000B66DB"/>
    <w:rsid w:val="000C1126"/>
    <w:rsid w:val="000C1A59"/>
    <w:rsid w:val="000C63EA"/>
    <w:rsid w:val="000C757D"/>
    <w:rsid w:val="000D1B04"/>
    <w:rsid w:val="000D6E7C"/>
    <w:rsid w:val="000D79A5"/>
    <w:rsid w:val="000E22F1"/>
    <w:rsid w:val="000E3777"/>
    <w:rsid w:val="000E473D"/>
    <w:rsid w:val="000E6016"/>
    <w:rsid w:val="00112A71"/>
    <w:rsid w:val="00112E38"/>
    <w:rsid w:val="00117E3E"/>
    <w:rsid w:val="00120C15"/>
    <w:rsid w:val="00122D9C"/>
    <w:rsid w:val="001237A8"/>
    <w:rsid w:val="00124999"/>
    <w:rsid w:val="00126195"/>
    <w:rsid w:val="00126F12"/>
    <w:rsid w:val="00131B4D"/>
    <w:rsid w:val="00133AB2"/>
    <w:rsid w:val="00141090"/>
    <w:rsid w:val="0014663D"/>
    <w:rsid w:val="00151178"/>
    <w:rsid w:val="00155CD9"/>
    <w:rsid w:val="001578FD"/>
    <w:rsid w:val="00157C13"/>
    <w:rsid w:val="001616E3"/>
    <w:rsid w:val="00162759"/>
    <w:rsid w:val="00181173"/>
    <w:rsid w:val="001840B2"/>
    <w:rsid w:val="0018667E"/>
    <w:rsid w:val="00187249"/>
    <w:rsid w:val="001A007C"/>
    <w:rsid w:val="001A1957"/>
    <w:rsid w:val="001A6519"/>
    <w:rsid w:val="001A78B8"/>
    <w:rsid w:val="001A7C9A"/>
    <w:rsid w:val="001B18B5"/>
    <w:rsid w:val="001B37A1"/>
    <w:rsid w:val="001B65B0"/>
    <w:rsid w:val="001B7B2D"/>
    <w:rsid w:val="001C2762"/>
    <w:rsid w:val="001C6D56"/>
    <w:rsid w:val="001C7E8A"/>
    <w:rsid w:val="001D208C"/>
    <w:rsid w:val="001D2E91"/>
    <w:rsid w:val="001D4737"/>
    <w:rsid w:val="001D6A97"/>
    <w:rsid w:val="001E0C87"/>
    <w:rsid w:val="001E3886"/>
    <w:rsid w:val="001E4025"/>
    <w:rsid w:val="001E6E69"/>
    <w:rsid w:val="001E74D4"/>
    <w:rsid w:val="001F2976"/>
    <w:rsid w:val="001F56C4"/>
    <w:rsid w:val="001F5F83"/>
    <w:rsid w:val="00203D10"/>
    <w:rsid w:val="00212342"/>
    <w:rsid w:val="00220202"/>
    <w:rsid w:val="00220B0E"/>
    <w:rsid w:val="00227088"/>
    <w:rsid w:val="00227A9E"/>
    <w:rsid w:val="002301B1"/>
    <w:rsid w:val="00230C23"/>
    <w:rsid w:val="00235017"/>
    <w:rsid w:val="00235C32"/>
    <w:rsid w:val="00237C6F"/>
    <w:rsid w:val="002457DC"/>
    <w:rsid w:val="002476FE"/>
    <w:rsid w:val="0026260D"/>
    <w:rsid w:val="00275DAF"/>
    <w:rsid w:val="002762EE"/>
    <w:rsid w:val="0027648D"/>
    <w:rsid w:val="00277804"/>
    <w:rsid w:val="00280E35"/>
    <w:rsid w:val="002811B6"/>
    <w:rsid w:val="002819F4"/>
    <w:rsid w:val="00290686"/>
    <w:rsid w:val="00294ECC"/>
    <w:rsid w:val="002A250B"/>
    <w:rsid w:val="002B15B5"/>
    <w:rsid w:val="002B16B7"/>
    <w:rsid w:val="002B214B"/>
    <w:rsid w:val="002B40B4"/>
    <w:rsid w:val="002C1707"/>
    <w:rsid w:val="002C1F5D"/>
    <w:rsid w:val="002C4610"/>
    <w:rsid w:val="002C7507"/>
    <w:rsid w:val="002D074B"/>
    <w:rsid w:val="002D5B64"/>
    <w:rsid w:val="002D63EB"/>
    <w:rsid w:val="002D7BD4"/>
    <w:rsid w:val="002E4B48"/>
    <w:rsid w:val="002E63CF"/>
    <w:rsid w:val="002F12F6"/>
    <w:rsid w:val="002F19B1"/>
    <w:rsid w:val="002F1BEB"/>
    <w:rsid w:val="002F1CDE"/>
    <w:rsid w:val="002F7E6A"/>
    <w:rsid w:val="0030542E"/>
    <w:rsid w:val="00310521"/>
    <w:rsid w:val="00310C6E"/>
    <w:rsid w:val="003152A6"/>
    <w:rsid w:val="00315B48"/>
    <w:rsid w:val="00317351"/>
    <w:rsid w:val="00320081"/>
    <w:rsid w:val="0032178F"/>
    <w:rsid w:val="00321C86"/>
    <w:rsid w:val="00323089"/>
    <w:rsid w:val="0032640C"/>
    <w:rsid w:val="00331D51"/>
    <w:rsid w:val="00332317"/>
    <w:rsid w:val="00336A7F"/>
    <w:rsid w:val="00336F03"/>
    <w:rsid w:val="00340D1A"/>
    <w:rsid w:val="00340F0A"/>
    <w:rsid w:val="00342E90"/>
    <w:rsid w:val="00343BE3"/>
    <w:rsid w:val="00343C9C"/>
    <w:rsid w:val="00351134"/>
    <w:rsid w:val="00352272"/>
    <w:rsid w:val="00355EA6"/>
    <w:rsid w:val="00356C0D"/>
    <w:rsid w:val="00360941"/>
    <w:rsid w:val="00361574"/>
    <w:rsid w:val="00361C9D"/>
    <w:rsid w:val="003629E2"/>
    <w:rsid w:val="003655E0"/>
    <w:rsid w:val="003709D8"/>
    <w:rsid w:val="00372B64"/>
    <w:rsid w:val="003753B9"/>
    <w:rsid w:val="003753C8"/>
    <w:rsid w:val="0037773C"/>
    <w:rsid w:val="00380329"/>
    <w:rsid w:val="00381386"/>
    <w:rsid w:val="00382E1F"/>
    <w:rsid w:val="0038516F"/>
    <w:rsid w:val="00386E0C"/>
    <w:rsid w:val="003875E9"/>
    <w:rsid w:val="003939FE"/>
    <w:rsid w:val="00394AA2"/>
    <w:rsid w:val="00397972"/>
    <w:rsid w:val="003A1364"/>
    <w:rsid w:val="003A1C51"/>
    <w:rsid w:val="003A1D77"/>
    <w:rsid w:val="003A3033"/>
    <w:rsid w:val="003B00FE"/>
    <w:rsid w:val="003B03BB"/>
    <w:rsid w:val="003B168A"/>
    <w:rsid w:val="003B40A4"/>
    <w:rsid w:val="003B4C1F"/>
    <w:rsid w:val="003B7180"/>
    <w:rsid w:val="003C3472"/>
    <w:rsid w:val="003C3963"/>
    <w:rsid w:val="003C65BE"/>
    <w:rsid w:val="003D08BA"/>
    <w:rsid w:val="003D0AD9"/>
    <w:rsid w:val="003D18AF"/>
    <w:rsid w:val="003D4617"/>
    <w:rsid w:val="003E0A6D"/>
    <w:rsid w:val="003E4E33"/>
    <w:rsid w:val="003E58A2"/>
    <w:rsid w:val="003F1D28"/>
    <w:rsid w:val="003F4511"/>
    <w:rsid w:val="003F6D18"/>
    <w:rsid w:val="00402A09"/>
    <w:rsid w:val="00402DF9"/>
    <w:rsid w:val="00402E64"/>
    <w:rsid w:val="00410113"/>
    <w:rsid w:val="00410FB2"/>
    <w:rsid w:val="0041465B"/>
    <w:rsid w:val="00422F18"/>
    <w:rsid w:val="004342BC"/>
    <w:rsid w:val="00436050"/>
    <w:rsid w:val="004365C3"/>
    <w:rsid w:val="00443340"/>
    <w:rsid w:val="00443347"/>
    <w:rsid w:val="00444E4A"/>
    <w:rsid w:val="00445AC2"/>
    <w:rsid w:val="00445CC0"/>
    <w:rsid w:val="00450C02"/>
    <w:rsid w:val="00451605"/>
    <w:rsid w:val="0045509B"/>
    <w:rsid w:val="0045755B"/>
    <w:rsid w:val="00467888"/>
    <w:rsid w:val="004711F5"/>
    <w:rsid w:val="00472BD4"/>
    <w:rsid w:val="00472D7D"/>
    <w:rsid w:val="00474F63"/>
    <w:rsid w:val="004776FA"/>
    <w:rsid w:val="004904F5"/>
    <w:rsid w:val="00491896"/>
    <w:rsid w:val="004929B5"/>
    <w:rsid w:val="00493237"/>
    <w:rsid w:val="004932C0"/>
    <w:rsid w:val="0049425A"/>
    <w:rsid w:val="004958AB"/>
    <w:rsid w:val="004B6511"/>
    <w:rsid w:val="004C521A"/>
    <w:rsid w:val="004C674D"/>
    <w:rsid w:val="004D362D"/>
    <w:rsid w:val="004D3E39"/>
    <w:rsid w:val="004D405A"/>
    <w:rsid w:val="004D76D5"/>
    <w:rsid w:val="004E0D62"/>
    <w:rsid w:val="004E473D"/>
    <w:rsid w:val="004F0DB2"/>
    <w:rsid w:val="004F5349"/>
    <w:rsid w:val="00500A7B"/>
    <w:rsid w:val="00510842"/>
    <w:rsid w:val="0052130B"/>
    <w:rsid w:val="0052174B"/>
    <w:rsid w:val="0052198E"/>
    <w:rsid w:val="00521DDC"/>
    <w:rsid w:val="005267A0"/>
    <w:rsid w:val="00526FE3"/>
    <w:rsid w:val="005339C3"/>
    <w:rsid w:val="0053671A"/>
    <w:rsid w:val="00542C31"/>
    <w:rsid w:val="005442A2"/>
    <w:rsid w:val="005518AE"/>
    <w:rsid w:val="00552414"/>
    <w:rsid w:val="00563A3F"/>
    <w:rsid w:val="00566097"/>
    <w:rsid w:val="00567455"/>
    <w:rsid w:val="00577367"/>
    <w:rsid w:val="00584D81"/>
    <w:rsid w:val="00586039"/>
    <w:rsid w:val="00586DC6"/>
    <w:rsid w:val="00586E9C"/>
    <w:rsid w:val="00590F31"/>
    <w:rsid w:val="00592719"/>
    <w:rsid w:val="0059283B"/>
    <w:rsid w:val="00592FD6"/>
    <w:rsid w:val="005A3AC6"/>
    <w:rsid w:val="005A3DE0"/>
    <w:rsid w:val="005A3EFF"/>
    <w:rsid w:val="005B1330"/>
    <w:rsid w:val="005B337B"/>
    <w:rsid w:val="005B3A42"/>
    <w:rsid w:val="005B6289"/>
    <w:rsid w:val="005C0C2B"/>
    <w:rsid w:val="005C1047"/>
    <w:rsid w:val="005C2718"/>
    <w:rsid w:val="005C5DD8"/>
    <w:rsid w:val="005C63AF"/>
    <w:rsid w:val="005D1186"/>
    <w:rsid w:val="005D2F04"/>
    <w:rsid w:val="005D3518"/>
    <w:rsid w:val="005D4ABB"/>
    <w:rsid w:val="005D7489"/>
    <w:rsid w:val="005E085C"/>
    <w:rsid w:val="005E1C4C"/>
    <w:rsid w:val="005E30DA"/>
    <w:rsid w:val="005E4351"/>
    <w:rsid w:val="005E497A"/>
    <w:rsid w:val="005F1F79"/>
    <w:rsid w:val="005F2185"/>
    <w:rsid w:val="005F38EB"/>
    <w:rsid w:val="005F58DA"/>
    <w:rsid w:val="005F6811"/>
    <w:rsid w:val="006003D3"/>
    <w:rsid w:val="00605350"/>
    <w:rsid w:val="00610B17"/>
    <w:rsid w:val="00611576"/>
    <w:rsid w:val="00614A6A"/>
    <w:rsid w:val="00616F1D"/>
    <w:rsid w:val="006235EE"/>
    <w:rsid w:val="0062375D"/>
    <w:rsid w:val="00627D2B"/>
    <w:rsid w:val="00633BE0"/>
    <w:rsid w:val="0063540D"/>
    <w:rsid w:val="00642518"/>
    <w:rsid w:val="00643104"/>
    <w:rsid w:val="00645353"/>
    <w:rsid w:val="00646FBF"/>
    <w:rsid w:val="00647AA4"/>
    <w:rsid w:val="00647C6F"/>
    <w:rsid w:val="006527C8"/>
    <w:rsid w:val="00654E92"/>
    <w:rsid w:val="00657B31"/>
    <w:rsid w:val="00661477"/>
    <w:rsid w:val="00662440"/>
    <w:rsid w:val="00662694"/>
    <w:rsid w:val="006633C8"/>
    <w:rsid w:val="00664560"/>
    <w:rsid w:val="006865F7"/>
    <w:rsid w:val="0068750B"/>
    <w:rsid w:val="00687C82"/>
    <w:rsid w:val="00695E19"/>
    <w:rsid w:val="00696840"/>
    <w:rsid w:val="0069720C"/>
    <w:rsid w:val="00697FD0"/>
    <w:rsid w:val="006A1AD7"/>
    <w:rsid w:val="006A452D"/>
    <w:rsid w:val="006A4744"/>
    <w:rsid w:val="006A68A4"/>
    <w:rsid w:val="006B1DD5"/>
    <w:rsid w:val="006B4A8C"/>
    <w:rsid w:val="006C7367"/>
    <w:rsid w:val="006D0C43"/>
    <w:rsid w:val="006D4B72"/>
    <w:rsid w:val="006E0428"/>
    <w:rsid w:val="006E4F78"/>
    <w:rsid w:val="006F0D26"/>
    <w:rsid w:val="006F1555"/>
    <w:rsid w:val="006F6995"/>
    <w:rsid w:val="00700AED"/>
    <w:rsid w:val="007054E5"/>
    <w:rsid w:val="00715E37"/>
    <w:rsid w:val="007209DE"/>
    <w:rsid w:val="00724992"/>
    <w:rsid w:val="00725316"/>
    <w:rsid w:val="00730529"/>
    <w:rsid w:val="0073107E"/>
    <w:rsid w:val="00731318"/>
    <w:rsid w:val="00731528"/>
    <w:rsid w:val="00740714"/>
    <w:rsid w:val="007460CC"/>
    <w:rsid w:val="007505B2"/>
    <w:rsid w:val="00756EC6"/>
    <w:rsid w:val="007608BC"/>
    <w:rsid w:val="00760D9B"/>
    <w:rsid w:val="00763D35"/>
    <w:rsid w:val="007642D2"/>
    <w:rsid w:val="00764DD2"/>
    <w:rsid w:val="0077161C"/>
    <w:rsid w:val="00772320"/>
    <w:rsid w:val="00772CB1"/>
    <w:rsid w:val="007737FA"/>
    <w:rsid w:val="00775B62"/>
    <w:rsid w:val="00780E58"/>
    <w:rsid w:val="00780F7E"/>
    <w:rsid w:val="007827FD"/>
    <w:rsid w:val="00783A8D"/>
    <w:rsid w:val="00791340"/>
    <w:rsid w:val="0079135B"/>
    <w:rsid w:val="00791644"/>
    <w:rsid w:val="007A5657"/>
    <w:rsid w:val="007B2443"/>
    <w:rsid w:val="007B3566"/>
    <w:rsid w:val="007B7403"/>
    <w:rsid w:val="007C11D2"/>
    <w:rsid w:val="007C39D7"/>
    <w:rsid w:val="007D32FC"/>
    <w:rsid w:val="007D3777"/>
    <w:rsid w:val="007E0716"/>
    <w:rsid w:val="007E30BB"/>
    <w:rsid w:val="007F0A6C"/>
    <w:rsid w:val="007F1A99"/>
    <w:rsid w:val="007F2AD6"/>
    <w:rsid w:val="007F36E2"/>
    <w:rsid w:val="007F4EED"/>
    <w:rsid w:val="00800243"/>
    <w:rsid w:val="00803674"/>
    <w:rsid w:val="0080616F"/>
    <w:rsid w:val="00810A24"/>
    <w:rsid w:val="00810DB2"/>
    <w:rsid w:val="00810EA8"/>
    <w:rsid w:val="008111D8"/>
    <w:rsid w:val="00812167"/>
    <w:rsid w:val="00812785"/>
    <w:rsid w:val="00814747"/>
    <w:rsid w:val="00815125"/>
    <w:rsid w:val="00823F75"/>
    <w:rsid w:val="008256AC"/>
    <w:rsid w:val="00825AC5"/>
    <w:rsid w:val="00833E40"/>
    <w:rsid w:val="008356A7"/>
    <w:rsid w:val="008358EB"/>
    <w:rsid w:val="008369C8"/>
    <w:rsid w:val="008369E9"/>
    <w:rsid w:val="0085065E"/>
    <w:rsid w:val="008568E4"/>
    <w:rsid w:val="00862BFC"/>
    <w:rsid w:val="008802B3"/>
    <w:rsid w:val="00883C7A"/>
    <w:rsid w:val="008840EA"/>
    <w:rsid w:val="008846D9"/>
    <w:rsid w:val="008848BF"/>
    <w:rsid w:val="00886463"/>
    <w:rsid w:val="00887BA0"/>
    <w:rsid w:val="00894A65"/>
    <w:rsid w:val="008952E6"/>
    <w:rsid w:val="00897669"/>
    <w:rsid w:val="00897775"/>
    <w:rsid w:val="008A1080"/>
    <w:rsid w:val="008A22C1"/>
    <w:rsid w:val="008A2EB7"/>
    <w:rsid w:val="008A660B"/>
    <w:rsid w:val="008B1049"/>
    <w:rsid w:val="008B2417"/>
    <w:rsid w:val="008B5D84"/>
    <w:rsid w:val="008C0886"/>
    <w:rsid w:val="008C701D"/>
    <w:rsid w:val="008D28CA"/>
    <w:rsid w:val="008D6FDB"/>
    <w:rsid w:val="008E277C"/>
    <w:rsid w:val="008E38B4"/>
    <w:rsid w:val="008F0C7F"/>
    <w:rsid w:val="008F1C9E"/>
    <w:rsid w:val="008F4BD5"/>
    <w:rsid w:val="008F6FB5"/>
    <w:rsid w:val="00900A1A"/>
    <w:rsid w:val="00901948"/>
    <w:rsid w:val="009029BE"/>
    <w:rsid w:val="00902E8C"/>
    <w:rsid w:val="009055EC"/>
    <w:rsid w:val="0090621D"/>
    <w:rsid w:val="00907A45"/>
    <w:rsid w:val="0091288C"/>
    <w:rsid w:val="009148A7"/>
    <w:rsid w:val="00921348"/>
    <w:rsid w:val="00921E38"/>
    <w:rsid w:val="00925813"/>
    <w:rsid w:val="009354B4"/>
    <w:rsid w:val="00935819"/>
    <w:rsid w:val="00944123"/>
    <w:rsid w:val="00944FBA"/>
    <w:rsid w:val="0094788A"/>
    <w:rsid w:val="00950F75"/>
    <w:rsid w:val="0095297C"/>
    <w:rsid w:val="00954857"/>
    <w:rsid w:val="00962E0E"/>
    <w:rsid w:val="00970E56"/>
    <w:rsid w:val="00974341"/>
    <w:rsid w:val="00975D71"/>
    <w:rsid w:val="00977015"/>
    <w:rsid w:val="009860FC"/>
    <w:rsid w:val="00987A71"/>
    <w:rsid w:val="00996592"/>
    <w:rsid w:val="009A34AC"/>
    <w:rsid w:val="009A4089"/>
    <w:rsid w:val="009B38AB"/>
    <w:rsid w:val="009B439E"/>
    <w:rsid w:val="009B4E43"/>
    <w:rsid w:val="009B6EAD"/>
    <w:rsid w:val="009C5C69"/>
    <w:rsid w:val="009D15B3"/>
    <w:rsid w:val="009E09F6"/>
    <w:rsid w:val="009E3016"/>
    <w:rsid w:val="009E3600"/>
    <w:rsid w:val="009F0997"/>
    <w:rsid w:val="009F0A85"/>
    <w:rsid w:val="009F1A7E"/>
    <w:rsid w:val="009F26F3"/>
    <w:rsid w:val="009F28F6"/>
    <w:rsid w:val="009F2EA6"/>
    <w:rsid w:val="009F3339"/>
    <w:rsid w:val="009F34EA"/>
    <w:rsid w:val="009F4EE8"/>
    <w:rsid w:val="009F6FD5"/>
    <w:rsid w:val="00A07FF9"/>
    <w:rsid w:val="00A130AA"/>
    <w:rsid w:val="00A15D04"/>
    <w:rsid w:val="00A164E6"/>
    <w:rsid w:val="00A27C47"/>
    <w:rsid w:val="00A32CE6"/>
    <w:rsid w:val="00A3720E"/>
    <w:rsid w:val="00A42BEA"/>
    <w:rsid w:val="00A513F6"/>
    <w:rsid w:val="00A51975"/>
    <w:rsid w:val="00A53770"/>
    <w:rsid w:val="00A60A69"/>
    <w:rsid w:val="00A627FE"/>
    <w:rsid w:val="00A67A0C"/>
    <w:rsid w:val="00A704B5"/>
    <w:rsid w:val="00A7059F"/>
    <w:rsid w:val="00A729A9"/>
    <w:rsid w:val="00A73475"/>
    <w:rsid w:val="00A82878"/>
    <w:rsid w:val="00A84313"/>
    <w:rsid w:val="00A86DC4"/>
    <w:rsid w:val="00A87F38"/>
    <w:rsid w:val="00A91115"/>
    <w:rsid w:val="00A91E78"/>
    <w:rsid w:val="00A926BE"/>
    <w:rsid w:val="00AA0504"/>
    <w:rsid w:val="00AC3B0B"/>
    <w:rsid w:val="00AC427A"/>
    <w:rsid w:val="00AC6A37"/>
    <w:rsid w:val="00AD4082"/>
    <w:rsid w:val="00AD557D"/>
    <w:rsid w:val="00AE5C1E"/>
    <w:rsid w:val="00AE7AF0"/>
    <w:rsid w:val="00AF0A90"/>
    <w:rsid w:val="00AF13FD"/>
    <w:rsid w:val="00AF24BD"/>
    <w:rsid w:val="00AF5007"/>
    <w:rsid w:val="00B004CD"/>
    <w:rsid w:val="00B0370A"/>
    <w:rsid w:val="00B03E78"/>
    <w:rsid w:val="00B05368"/>
    <w:rsid w:val="00B07A22"/>
    <w:rsid w:val="00B161B3"/>
    <w:rsid w:val="00B16B7F"/>
    <w:rsid w:val="00B23B4C"/>
    <w:rsid w:val="00B2458A"/>
    <w:rsid w:val="00B31741"/>
    <w:rsid w:val="00B31E1E"/>
    <w:rsid w:val="00B34FFA"/>
    <w:rsid w:val="00B37909"/>
    <w:rsid w:val="00B37974"/>
    <w:rsid w:val="00B41E2B"/>
    <w:rsid w:val="00B437C3"/>
    <w:rsid w:val="00B45C34"/>
    <w:rsid w:val="00B5004A"/>
    <w:rsid w:val="00B5171B"/>
    <w:rsid w:val="00B5368B"/>
    <w:rsid w:val="00B54B41"/>
    <w:rsid w:val="00B57FCE"/>
    <w:rsid w:val="00B622B6"/>
    <w:rsid w:val="00B636A8"/>
    <w:rsid w:val="00B65828"/>
    <w:rsid w:val="00B710D9"/>
    <w:rsid w:val="00B72D99"/>
    <w:rsid w:val="00B747AB"/>
    <w:rsid w:val="00B7533E"/>
    <w:rsid w:val="00B779DF"/>
    <w:rsid w:val="00B815E4"/>
    <w:rsid w:val="00B939C7"/>
    <w:rsid w:val="00B94347"/>
    <w:rsid w:val="00B97DAB"/>
    <w:rsid w:val="00BA0090"/>
    <w:rsid w:val="00BA1526"/>
    <w:rsid w:val="00BA1A28"/>
    <w:rsid w:val="00BA4C16"/>
    <w:rsid w:val="00BB0466"/>
    <w:rsid w:val="00BB08D7"/>
    <w:rsid w:val="00BC28C6"/>
    <w:rsid w:val="00BC5DED"/>
    <w:rsid w:val="00BD0355"/>
    <w:rsid w:val="00BD626F"/>
    <w:rsid w:val="00BD7053"/>
    <w:rsid w:val="00BE1C53"/>
    <w:rsid w:val="00BE4D5A"/>
    <w:rsid w:val="00BE6C99"/>
    <w:rsid w:val="00BE76E5"/>
    <w:rsid w:val="00BF1D51"/>
    <w:rsid w:val="00BF29F5"/>
    <w:rsid w:val="00BF75C7"/>
    <w:rsid w:val="00C01716"/>
    <w:rsid w:val="00C01A4C"/>
    <w:rsid w:val="00C01DA4"/>
    <w:rsid w:val="00C02BB1"/>
    <w:rsid w:val="00C0607D"/>
    <w:rsid w:val="00C13B81"/>
    <w:rsid w:val="00C15002"/>
    <w:rsid w:val="00C16BE0"/>
    <w:rsid w:val="00C211F9"/>
    <w:rsid w:val="00C22B3F"/>
    <w:rsid w:val="00C24C79"/>
    <w:rsid w:val="00C250C4"/>
    <w:rsid w:val="00C320A3"/>
    <w:rsid w:val="00C32B81"/>
    <w:rsid w:val="00C32EDF"/>
    <w:rsid w:val="00C32FB4"/>
    <w:rsid w:val="00C33583"/>
    <w:rsid w:val="00C4045A"/>
    <w:rsid w:val="00C4336B"/>
    <w:rsid w:val="00C43A8A"/>
    <w:rsid w:val="00C46350"/>
    <w:rsid w:val="00C50FBF"/>
    <w:rsid w:val="00C52ED7"/>
    <w:rsid w:val="00C55435"/>
    <w:rsid w:val="00C61BDA"/>
    <w:rsid w:val="00C627F6"/>
    <w:rsid w:val="00C67F5B"/>
    <w:rsid w:val="00C7159B"/>
    <w:rsid w:val="00C753D4"/>
    <w:rsid w:val="00C75972"/>
    <w:rsid w:val="00C77E7C"/>
    <w:rsid w:val="00C81FFD"/>
    <w:rsid w:val="00C83CBA"/>
    <w:rsid w:val="00C84921"/>
    <w:rsid w:val="00C85832"/>
    <w:rsid w:val="00C87560"/>
    <w:rsid w:val="00C93AAD"/>
    <w:rsid w:val="00C978C7"/>
    <w:rsid w:val="00CA28C2"/>
    <w:rsid w:val="00CA3D17"/>
    <w:rsid w:val="00CA7E54"/>
    <w:rsid w:val="00CB531F"/>
    <w:rsid w:val="00CB7A4A"/>
    <w:rsid w:val="00CC5EFA"/>
    <w:rsid w:val="00CC6D05"/>
    <w:rsid w:val="00CC7A5A"/>
    <w:rsid w:val="00CD781F"/>
    <w:rsid w:val="00CE361C"/>
    <w:rsid w:val="00CE5877"/>
    <w:rsid w:val="00CE76A0"/>
    <w:rsid w:val="00CF06F9"/>
    <w:rsid w:val="00CF0FB8"/>
    <w:rsid w:val="00CF1792"/>
    <w:rsid w:val="00CF20CF"/>
    <w:rsid w:val="00D10942"/>
    <w:rsid w:val="00D154B2"/>
    <w:rsid w:val="00D17571"/>
    <w:rsid w:val="00D20CF1"/>
    <w:rsid w:val="00D21168"/>
    <w:rsid w:val="00D32C2C"/>
    <w:rsid w:val="00D3776D"/>
    <w:rsid w:val="00D412B9"/>
    <w:rsid w:val="00D44083"/>
    <w:rsid w:val="00D44EED"/>
    <w:rsid w:val="00D450DE"/>
    <w:rsid w:val="00D52531"/>
    <w:rsid w:val="00D53A61"/>
    <w:rsid w:val="00D556FC"/>
    <w:rsid w:val="00D7087D"/>
    <w:rsid w:val="00D74F66"/>
    <w:rsid w:val="00D75249"/>
    <w:rsid w:val="00D755F2"/>
    <w:rsid w:val="00D76C52"/>
    <w:rsid w:val="00D81E8F"/>
    <w:rsid w:val="00D83C25"/>
    <w:rsid w:val="00D8732B"/>
    <w:rsid w:val="00D91446"/>
    <w:rsid w:val="00D91FD4"/>
    <w:rsid w:val="00D925DB"/>
    <w:rsid w:val="00D95101"/>
    <w:rsid w:val="00D95E57"/>
    <w:rsid w:val="00D95FE0"/>
    <w:rsid w:val="00D9653E"/>
    <w:rsid w:val="00D971D7"/>
    <w:rsid w:val="00DA2582"/>
    <w:rsid w:val="00DA5A0E"/>
    <w:rsid w:val="00DA5A99"/>
    <w:rsid w:val="00DA5DA5"/>
    <w:rsid w:val="00DC27A0"/>
    <w:rsid w:val="00DC7502"/>
    <w:rsid w:val="00DD0D6D"/>
    <w:rsid w:val="00DD1669"/>
    <w:rsid w:val="00DD187A"/>
    <w:rsid w:val="00DD1B64"/>
    <w:rsid w:val="00DD24D3"/>
    <w:rsid w:val="00DD2A30"/>
    <w:rsid w:val="00DD5469"/>
    <w:rsid w:val="00DD7EDD"/>
    <w:rsid w:val="00DE1207"/>
    <w:rsid w:val="00DE1A83"/>
    <w:rsid w:val="00DF4068"/>
    <w:rsid w:val="00E0401F"/>
    <w:rsid w:val="00E073C8"/>
    <w:rsid w:val="00E10119"/>
    <w:rsid w:val="00E109E0"/>
    <w:rsid w:val="00E12057"/>
    <w:rsid w:val="00E1466A"/>
    <w:rsid w:val="00E14F2C"/>
    <w:rsid w:val="00E238E0"/>
    <w:rsid w:val="00E34734"/>
    <w:rsid w:val="00E41393"/>
    <w:rsid w:val="00E4232C"/>
    <w:rsid w:val="00E4361D"/>
    <w:rsid w:val="00E50301"/>
    <w:rsid w:val="00E50312"/>
    <w:rsid w:val="00E50CDE"/>
    <w:rsid w:val="00E53E2F"/>
    <w:rsid w:val="00E62117"/>
    <w:rsid w:val="00E652FE"/>
    <w:rsid w:val="00E679F0"/>
    <w:rsid w:val="00E71580"/>
    <w:rsid w:val="00E733C2"/>
    <w:rsid w:val="00E735E1"/>
    <w:rsid w:val="00E73AFA"/>
    <w:rsid w:val="00E766EE"/>
    <w:rsid w:val="00E76997"/>
    <w:rsid w:val="00E80AF0"/>
    <w:rsid w:val="00E855F3"/>
    <w:rsid w:val="00E93E63"/>
    <w:rsid w:val="00E96F9E"/>
    <w:rsid w:val="00EA7FDF"/>
    <w:rsid w:val="00EB04CF"/>
    <w:rsid w:val="00EB35F0"/>
    <w:rsid w:val="00EB4AF5"/>
    <w:rsid w:val="00EB5D92"/>
    <w:rsid w:val="00EC11E5"/>
    <w:rsid w:val="00EC3C80"/>
    <w:rsid w:val="00EC4205"/>
    <w:rsid w:val="00ED0A30"/>
    <w:rsid w:val="00ED0FAF"/>
    <w:rsid w:val="00EE067E"/>
    <w:rsid w:val="00EE2DAB"/>
    <w:rsid w:val="00EE3C98"/>
    <w:rsid w:val="00EE7C57"/>
    <w:rsid w:val="00EF3916"/>
    <w:rsid w:val="00EF3CE3"/>
    <w:rsid w:val="00EF5156"/>
    <w:rsid w:val="00EF59C4"/>
    <w:rsid w:val="00EF6DD8"/>
    <w:rsid w:val="00F05CC4"/>
    <w:rsid w:val="00F07169"/>
    <w:rsid w:val="00F12509"/>
    <w:rsid w:val="00F139A9"/>
    <w:rsid w:val="00F2187B"/>
    <w:rsid w:val="00F21BCC"/>
    <w:rsid w:val="00F2341D"/>
    <w:rsid w:val="00F353F1"/>
    <w:rsid w:val="00F411C0"/>
    <w:rsid w:val="00F42EE2"/>
    <w:rsid w:val="00F454DA"/>
    <w:rsid w:val="00F4756A"/>
    <w:rsid w:val="00F55F74"/>
    <w:rsid w:val="00F5798D"/>
    <w:rsid w:val="00F6184A"/>
    <w:rsid w:val="00F63F84"/>
    <w:rsid w:val="00F647ED"/>
    <w:rsid w:val="00F70979"/>
    <w:rsid w:val="00F7304E"/>
    <w:rsid w:val="00F8494F"/>
    <w:rsid w:val="00F85405"/>
    <w:rsid w:val="00F87CB5"/>
    <w:rsid w:val="00F96A4F"/>
    <w:rsid w:val="00F96D67"/>
    <w:rsid w:val="00FA0714"/>
    <w:rsid w:val="00FA167A"/>
    <w:rsid w:val="00FA6126"/>
    <w:rsid w:val="00FA6C23"/>
    <w:rsid w:val="00FB34AE"/>
    <w:rsid w:val="00FB4F8A"/>
    <w:rsid w:val="00FB5D2C"/>
    <w:rsid w:val="00FC2CDF"/>
    <w:rsid w:val="00FC5ED5"/>
    <w:rsid w:val="00FC7F16"/>
    <w:rsid w:val="00FD36C2"/>
    <w:rsid w:val="00FE5E5B"/>
    <w:rsid w:val="00FE6691"/>
    <w:rsid w:val="00FE68B6"/>
    <w:rsid w:val="00FF786E"/>
    <w:rsid w:val="04619064"/>
    <w:rsid w:val="0506A975"/>
    <w:rsid w:val="0AD0D1E8"/>
    <w:rsid w:val="0E1B4BB0"/>
    <w:rsid w:val="0FB71C11"/>
    <w:rsid w:val="16A1A052"/>
    <w:rsid w:val="1BC19048"/>
    <w:rsid w:val="2230D1CC"/>
    <w:rsid w:val="2278FC7A"/>
    <w:rsid w:val="26756B24"/>
    <w:rsid w:val="3076F8D7"/>
    <w:rsid w:val="33EAB37D"/>
    <w:rsid w:val="358683DE"/>
    <w:rsid w:val="3A6CCE07"/>
    <w:rsid w:val="4ECA7CD8"/>
    <w:rsid w:val="517E210D"/>
    <w:rsid w:val="520A3CF6"/>
    <w:rsid w:val="5E437517"/>
    <w:rsid w:val="7582746C"/>
    <w:rsid w:val="78D033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6DEDF90"/>
  <w15:chartTrackingRefBased/>
  <w15:docId w15:val="{8C89D719-8C1E-4795-AC81-1269C1641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3629E2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1"/>
    <w:qFormat/>
    <w:rsid w:val="003F1D28"/>
    <w:pPr>
      <w:ind w:left="720"/>
      <w:contextualSpacing/>
    </w:p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825AC5"/>
    <w:pPr>
      <w:spacing w:after="0" w:line="240" w:lineRule="auto"/>
    </w:pPr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825AC5"/>
    <w:rPr>
      <w:sz w:val="20"/>
      <w:szCs w:val="20"/>
    </w:rPr>
  </w:style>
  <w:style w:type="character" w:styleId="Sprotnaopomba-sklic">
    <w:name w:val="footnote reference"/>
    <w:basedOn w:val="Privzetapisavaodstavka"/>
    <w:uiPriority w:val="99"/>
    <w:semiHidden/>
    <w:unhideWhenUsed/>
    <w:rsid w:val="00825AC5"/>
    <w:rPr>
      <w:vertAlign w:val="superscript"/>
    </w:rPr>
  </w:style>
  <w:style w:type="paragraph" w:styleId="Glava">
    <w:name w:val="header"/>
    <w:basedOn w:val="Navaden"/>
    <w:link w:val="GlavaZnak"/>
    <w:uiPriority w:val="99"/>
    <w:unhideWhenUsed/>
    <w:rsid w:val="007B356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7B3566"/>
  </w:style>
  <w:style w:type="paragraph" w:styleId="Noga">
    <w:name w:val="footer"/>
    <w:basedOn w:val="Navaden"/>
    <w:link w:val="NogaZnak"/>
    <w:uiPriority w:val="99"/>
    <w:unhideWhenUsed/>
    <w:rsid w:val="007B356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7B3566"/>
  </w:style>
  <w:style w:type="paragraph" w:styleId="Pripombabesedilo">
    <w:name w:val="annotation text"/>
    <w:basedOn w:val="Navaden"/>
    <w:link w:val="PripombabesediloZnak"/>
    <w:uiPriority w:val="99"/>
    <w:unhideWhenUsed/>
    <w:rsid w:val="007B3566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B3566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7B3566"/>
    <w:pPr>
      <w:widowControl w:val="0"/>
      <w:spacing w:after="200"/>
    </w:pPr>
    <w:rPr>
      <w:b/>
      <w:bCs/>
      <w:lang w:val="en-US"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7B3566"/>
    <w:rPr>
      <w:b/>
      <w:bCs/>
      <w:sz w:val="20"/>
      <w:szCs w:val="20"/>
      <w:lang w:val="en-US"/>
    </w:rPr>
  </w:style>
  <w:style w:type="character" w:styleId="Hiperpovezava">
    <w:name w:val="Hyperlink"/>
    <w:basedOn w:val="Privzetapisavaodstavka"/>
    <w:uiPriority w:val="99"/>
    <w:unhideWhenUsed/>
    <w:rsid w:val="00BA0090"/>
    <w:rPr>
      <w:color w:val="0563C1" w:themeColor="hyperlink"/>
      <w:u w:val="single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BA009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BA0090"/>
    <w:rPr>
      <w:rFonts w:ascii="Segoe UI" w:hAnsi="Segoe UI" w:cs="Segoe UI"/>
      <w:sz w:val="18"/>
      <w:szCs w:val="18"/>
    </w:r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586DC6"/>
    <w:rPr>
      <w:color w:val="605E5C"/>
      <w:shd w:val="clear" w:color="auto" w:fill="E1DFDD"/>
    </w:rPr>
  </w:style>
  <w:style w:type="character" w:styleId="Pripombasklic">
    <w:name w:val="annotation reference"/>
    <w:basedOn w:val="Privzetapisavaodstavka"/>
    <w:uiPriority w:val="99"/>
    <w:semiHidden/>
    <w:unhideWhenUsed/>
    <w:rsid w:val="007F4EED"/>
    <w:rPr>
      <w:sz w:val="16"/>
      <w:szCs w:val="16"/>
    </w:rPr>
  </w:style>
  <w:style w:type="paragraph" w:styleId="Revizija">
    <w:name w:val="Revision"/>
    <w:hidden/>
    <w:uiPriority w:val="99"/>
    <w:semiHidden/>
    <w:rsid w:val="00731528"/>
    <w:pPr>
      <w:spacing w:after="0" w:line="240" w:lineRule="auto"/>
    </w:pPr>
  </w:style>
  <w:style w:type="character" w:styleId="SledenaHiperpovezava">
    <w:name w:val="FollowedHyperlink"/>
    <w:basedOn w:val="Privzetapisavaodstavka"/>
    <w:uiPriority w:val="99"/>
    <w:semiHidden/>
    <w:unhideWhenUsed/>
    <w:rsid w:val="00EA7FDF"/>
    <w:rPr>
      <w:color w:val="954F72" w:themeColor="followedHyperlink"/>
      <w:u w:val="single"/>
    </w:rPr>
  </w:style>
  <w:style w:type="table" w:styleId="Tabelamrea">
    <w:name w:val="Table Grid"/>
    <w:basedOn w:val="Navadnatabela"/>
    <w:uiPriority w:val="39"/>
    <w:rsid w:val="008F0C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erazreenaomemba">
    <w:name w:val="Unresolved Mention"/>
    <w:basedOn w:val="Privzetapisavaodstavka"/>
    <w:uiPriority w:val="99"/>
    <w:semiHidden/>
    <w:unhideWhenUsed/>
    <w:rsid w:val="00B004CD"/>
    <w:rPr>
      <w:color w:val="605E5C"/>
      <w:shd w:val="clear" w:color="auto" w:fill="E1DFDD"/>
    </w:rPr>
  </w:style>
  <w:style w:type="paragraph" w:customStyle="1" w:styleId="OdstavekRSF">
    <w:name w:val="OdstavekRSF"/>
    <w:basedOn w:val="Navaden"/>
    <w:link w:val="OdstavekRSFZnak"/>
    <w:qFormat/>
    <w:rsid w:val="00E50312"/>
    <w:pPr>
      <w:spacing w:before="100" w:after="200" w:line="240" w:lineRule="auto"/>
      <w:jc w:val="both"/>
    </w:pPr>
    <w:rPr>
      <w:rFonts w:ascii="Calibri Light" w:eastAsia="Calibri" w:hAnsi="Calibri Light" w:cs="Times New Roman"/>
      <w:sz w:val="24"/>
      <w:szCs w:val="20"/>
    </w:rPr>
  </w:style>
  <w:style w:type="character" w:customStyle="1" w:styleId="OdstavekRSFZnak">
    <w:name w:val="OdstavekRSF Znak"/>
    <w:basedOn w:val="Privzetapisavaodstavka"/>
    <w:link w:val="OdstavekRSF"/>
    <w:rsid w:val="00E50312"/>
    <w:rPr>
      <w:rFonts w:ascii="Calibri Light" w:eastAsia="Calibri" w:hAnsi="Calibri Light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767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9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86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0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www.um.si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E66628DB410904C8B58B4B3EAA78F6D" ma:contentTypeVersion="1" ma:contentTypeDescription="Ustvari nov dokument." ma:contentTypeScope="" ma:versionID="9abe520a4c73b243f48de0bda571f18a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084a9b2aa3cc3280fa2f66a7448a8c0f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Razporejanje začetnega datuma" ma:description="»Načrtovanje začetnega datuma« je stolpec mesta, ki ga je ustvarila funkcija objavljanja. Uporablja se za določanje datuma in ure, ko se ta stran prvič prikaže obiskovalcem strani." ma:hidden="true" ma:internalName="PublishingStartDate">
      <xsd:simpleType>
        <xsd:restriction base="dms:Unknown"/>
      </xsd:simpleType>
    </xsd:element>
    <xsd:element name="PublishingExpirationDate" ma:index="9" nillable="true" ma:displayName="Razporejanje končnega datuma" ma:description="»Načrtovanje končnega datuma« je stolpec mesta, ki ga je ustvarila funkcija objavljanja. Uporablja se za določanje datuma in ure, ko se ta stran ne prikaže več obiskovalcem mesta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1A49B69A-CB0E-4827-93C2-10613456616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DA8E50D-2157-4CB6-870A-245F9991552E}"/>
</file>

<file path=customXml/itemProps3.xml><?xml version="1.0" encoding="utf-8"?>
<ds:datastoreItem xmlns:ds="http://schemas.openxmlformats.org/officeDocument/2006/customXml" ds:itemID="{EF94FB28-FF5C-4409-B97F-98EA2CF4E1A3}"/>
</file>

<file path=customXml/itemProps4.xml><?xml version="1.0" encoding="utf-8"?>
<ds:datastoreItem xmlns:ds="http://schemas.openxmlformats.org/officeDocument/2006/customXml" ds:itemID="{68EF88F5-F3D8-497A-9F23-BB216B2780C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63</Words>
  <Characters>933</Characters>
  <Application>Microsoft Office Word</Application>
  <DocSecurity>0</DocSecurity>
  <Lines>7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dnarodna</dc:creator>
  <cp:keywords/>
  <dc:description/>
  <cp:lastModifiedBy>Sara Zlodej</cp:lastModifiedBy>
  <cp:revision>6</cp:revision>
  <cp:lastPrinted>2023-06-16T08:49:00Z</cp:lastPrinted>
  <dcterms:created xsi:type="dcterms:W3CDTF">2024-03-26T10:53:00Z</dcterms:created>
  <dcterms:modified xsi:type="dcterms:W3CDTF">2026-03-31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66628DB410904C8B58B4B3EAA78F6D</vt:lpwstr>
  </property>
</Properties>
</file>